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0B6A7B" w14:textId="3E5765A5" w:rsidR="007C690D" w:rsidRDefault="00243799" w:rsidP="007C690D">
      <w:pPr>
        <w:pStyle w:val="Heading3"/>
        <w:jc w:val="center"/>
        <w:rPr>
          <w:rFonts w:ascii="Century Gothic" w:hAnsi="Century Gothic"/>
          <w:noProof/>
          <w:color w:val="000000" w:themeColor="text1"/>
          <w:sz w:val="50"/>
          <w:szCs w:val="50"/>
        </w:rPr>
      </w:pPr>
      <w:r w:rsidRPr="00497687">
        <w:rPr>
          <w:rFonts w:ascii="Century Gothic" w:hAnsi="Century Gothic"/>
          <w:noProof/>
          <w:color w:val="000000" w:themeColor="text1"/>
          <w:sz w:val="50"/>
          <w:szCs w:val="50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A461B0" wp14:editId="1939FF63">
                <wp:simplePos x="0" y="0"/>
                <wp:positionH relativeFrom="margin">
                  <wp:align>right</wp:align>
                </wp:positionH>
                <wp:positionV relativeFrom="paragraph">
                  <wp:posOffset>-654050</wp:posOffset>
                </wp:positionV>
                <wp:extent cx="1609725" cy="3333750"/>
                <wp:effectExtent l="0" t="0" r="9525" b="0"/>
                <wp:wrapNone/>
                <wp:docPr id="204619247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3333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C5CAA5" w14:textId="77777777" w:rsidR="00243799" w:rsidRPr="008F0CAA" w:rsidRDefault="00243799" w:rsidP="00243799">
                            <w:pPr>
                              <w:jc w:val="right"/>
                              <w:rPr>
                                <w:rFonts w:ascii="Century Gothic" w:hAnsi="Century Gothic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</w:rPr>
                            </w:pPr>
                            <w:r w:rsidRPr="008F0CAA">
                              <w:rPr>
                                <w:rFonts w:ascii="Century Gothic" w:hAnsi="Century Gothic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PASS NUMBER</w:t>
                            </w:r>
                          </w:p>
                          <w:p w14:paraId="6AFBD782" w14:textId="77777777" w:rsidR="00243799" w:rsidRPr="00D6062E" w:rsidRDefault="00243799" w:rsidP="00243799">
                            <w:pPr>
                              <w:jc w:val="right"/>
                              <w:rPr>
                                <w:color w:val="767171" w:themeColor="background2" w:themeShade="80"/>
                                <w:sz w:val="96"/>
                                <w:szCs w:val="96"/>
                              </w:rPr>
                            </w:pPr>
                            <w:r w:rsidRPr="00D6062E">
                              <w:rPr>
                                <w:rFonts w:ascii="Century Gothic" w:hAnsi="Century Gothic"/>
                                <w:b/>
                                <w:bCs/>
                                <w:color w:val="767171" w:themeColor="background2" w:themeShade="80"/>
                                <w:sz w:val="96"/>
                                <w:szCs w:val="96"/>
                              </w:rPr>
                              <w:t>{{</w:t>
                            </w:r>
                            <w:proofErr w:type="spellStart"/>
                            <w:r w:rsidRPr="00D6062E">
                              <w:rPr>
                                <w:rFonts w:ascii="Century Gothic" w:hAnsi="Century Gothic"/>
                                <w:b/>
                                <w:bCs/>
                                <w:color w:val="767171" w:themeColor="background2" w:themeShade="80"/>
                                <w:sz w:val="96"/>
                                <w:szCs w:val="96"/>
                              </w:rPr>
                              <w:t>PassNumber</w:t>
                            </w:r>
                            <w:proofErr w:type="spellEnd"/>
                            <w:r w:rsidRPr="00D6062E">
                              <w:rPr>
                                <w:rFonts w:ascii="Century Gothic" w:hAnsi="Century Gothic"/>
                                <w:b/>
                                <w:bCs/>
                                <w:color w:val="767171" w:themeColor="background2" w:themeShade="80"/>
                                <w:sz w:val="96"/>
                                <w:szCs w:val="96"/>
                              </w:rPr>
                              <w:t>}}</w:t>
                            </w:r>
                          </w:p>
                          <w:p w14:paraId="5A877F93" w14:textId="77777777" w:rsidR="00243799" w:rsidRDefault="00243799" w:rsidP="002437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A461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5.55pt;margin-top:-51.5pt;width:126.75pt;height:262.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" fillcolor="white [3201]" stroked="f" strokeweight=".5pt">
                <v:textbox>
                  <w:txbxContent>
                    <w:p w14:paraId="1CC5CAA5" w14:textId="77777777" w:rsidR="00243799" w:rsidRPr="008F0CAA" w:rsidRDefault="00243799" w:rsidP="00243799">
                      <w:pPr>
                        <w:jc w:val="right"/>
                        <w:rPr>
                          <w:rFonts w:ascii="Century Gothic" w:hAnsi="Century Gothic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</w:rPr>
                      </w:pPr>
                      <w:r w:rsidRPr="008F0CAA">
                        <w:rPr>
                          <w:rFonts w:ascii="Century Gothic" w:hAnsi="Century Gothic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</w:rPr>
                        <w:t>PASS NUMBER</w:t>
                      </w:r>
                    </w:p>
                    <w:p w14:paraId="6AFBD782" w14:textId="77777777" w:rsidR="00243799" w:rsidRPr="00D6062E" w:rsidRDefault="00243799" w:rsidP="00243799">
                      <w:pPr>
                        <w:jc w:val="right"/>
                        <w:rPr>
                          <w:color w:val="767171" w:themeColor="background2" w:themeShade="80"/>
                          <w:sz w:val="96"/>
                          <w:szCs w:val="96"/>
                        </w:rPr>
                      </w:pPr>
                      <w:r w:rsidRPr="00D6062E">
                        <w:rPr>
                          <w:rFonts w:ascii="Century Gothic" w:hAnsi="Century Gothic"/>
                          <w:b/>
                          <w:bCs/>
                          <w:color w:val="767171" w:themeColor="background2" w:themeShade="80"/>
                          <w:sz w:val="96"/>
                          <w:szCs w:val="96"/>
                        </w:rPr>
                        <w:t>{{</w:t>
                      </w:r>
                      <w:proofErr w:type="spellStart"/>
                      <w:r w:rsidRPr="00D6062E">
                        <w:rPr>
                          <w:rFonts w:ascii="Century Gothic" w:hAnsi="Century Gothic"/>
                          <w:b/>
                          <w:bCs/>
                          <w:color w:val="767171" w:themeColor="background2" w:themeShade="80"/>
                          <w:sz w:val="96"/>
                          <w:szCs w:val="96"/>
                        </w:rPr>
                        <w:t>PassNumber</w:t>
                      </w:r>
                      <w:proofErr w:type="spellEnd"/>
                      <w:r w:rsidRPr="00D6062E">
                        <w:rPr>
                          <w:rFonts w:ascii="Century Gothic" w:hAnsi="Century Gothic"/>
                          <w:b/>
                          <w:bCs/>
                          <w:color w:val="767171" w:themeColor="background2" w:themeShade="80"/>
                          <w:sz w:val="96"/>
                          <w:szCs w:val="96"/>
                        </w:rPr>
                        <w:t>}}</w:t>
                      </w:r>
                    </w:p>
                    <w:p w14:paraId="5A877F93" w14:textId="77777777" w:rsidR="00243799" w:rsidRDefault="00243799" w:rsidP="00243799"/>
                  </w:txbxContent>
                </v:textbox>
                <w10:wrap anchorx="margin"/>
              </v:shape>
            </w:pict>
          </mc:Fallback>
        </mc:AlternateContent>
      </w:r>
      <w:r w:rsidR="00350547" w:rsidRPr="00497687">
        <w:rPr>
          <w:rFonts w:ascii="Century Gothic" w:hAnsi="Century Gothic"/>
          <w:noProof/>
          <w:color w:val="000000" w:themeColor="text1"/>
          <w:sz w:val="50"/>
          <w:szCs w:val="50"/>
        </w:rPr>
        <w:t>{{</w:t>
      </w:r>
      <w:sdt>
        <w:sdtPr>
          <w:rPr>
            <w:rFonts w:ascii="Century Gothic" w:hAnsi="Century Gothic"/>
            <w:noProof/>
            <w:color w:val="000000" w:themeColor="text1"/>
            <w:sz w:val="50"/>
            <w:szCs w:val="50"/>
          </w:rPr>
          <w:id w:val="1942404895"/>
          <w:placeholder>
            <w:docPart w:val="DefaultPlaceholder_-1854013440"/>
          </w:placeholder>
          <w:text/>
        </w:sdtPr>
        <w:sdtContent>
          <w:r w:rsidR="00350547" w:rsidRPr="00497687">
            <w:rPr>
              <w:rFonts w:ascii="Century Gothic" w:hAnsi="Century Gothic"/>
              <w:noProof/>
              <w:color w:val="000000" w:themeColor="text1"/>
              <w:sz w:val="50"/>
              <w:szCs w:val="50"/>
            </w:rPr>
            <w:t>EventName</w:t>
          </w:r>
        </w:sdtContent>
      </w:sdt>
      <w:r w:rsidR="00350547" w:rsidRPr="00497687">
        <w:rPr>
          <w:rFonts w:ascii="Century Gothic" w:hAnsi="Century Gothic"/>
          <w:noProof/>
          <w:color w:val="000000" w:themeColor="text1"/>
          <w:sz w:val="50"/>
          <w:szCs w:val="50"/>
        </w:rPr>
        <w:t>}}</w:t>
      </w:r>
    </w:p>
    <w:p w14:paraId="0E32A917" w14:textId="06E31E8A" w:rsidR="00037EAD" w:rsidRDefault="003B48E8" w:rsidP="00EA4A19">
      <w:pPr>
        <w:pStyle w:val="Heading3"/>
        <w:jc w:val="center"/>
        <w:rPr>
          <w:rFonts w:ascii="Century Gothic" w:hAnsi="Century Gothic"/>
          <w:noProof/>
          <w:color w:val="000000" w:themeColor="text1"/>
          <w:sz w:val="56"/>
          <w:szCs w:val="56"/>
        </w:rPr>
      </w:pPr>
      <w:r w:rsidRPr="00015ABF">
        <w:rPr>
          <w:rFonts w:ascii="Century Gothic" w:hAnsi="Century Gothic"/>
          <w:noProof/>
          <w:color w:val="000000" w:themeColor="text1"/>
          <w:sz w:val="56"/>
          <w:szCs w:val="56"/>
        </w:rPr>
        <w:t xml:space="preserve">BACK OF HOUSE </w:t>
      </w:r>
      <w:r>
        <w:rPr>
          <w:rFonts w:ascii="Century Gothic" w:hAnsi="Century Gothic"/>
          <w:noProof/>
          <w:color w:val="000000" w:themeColor="text1"/>
          <w:sz w:val="56"/>
          <w:szCs w:val="56"/>
        </w:rPr>
        <w:t>PASS</w:t>
      </w:r>
    </w:p>
    <w:p w14:paraId="5DDADF25" w14:textId="487B4B35" w:rsidR="006D7810" w:rsidRDefault="00761970" w:rsidP="006D7810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775" behindDoc="0" locked="0" layoutInCell="1" allowOverlap="1" wp14:anchorId="73FA4C7A" wp14:editId="4D9DFBB4">
                <wp:simplePos x="0" y="0"/>
                <wp:positionH relativeFrom="margin">
                  <wp:align>center</wp:align>
                </wp:positionH>
                <wp:positionV relativeFrom="paragraph">
                  <wp:posOffset>42732</wp:posOffset>
                </wp:positionV>
                <wp:extent cx="3154045" cy="2820035"/>
                <wp:effectExtent l="38100" t="38100" r="46355" b="37465"/>
                <wp:wrapNone/>
                <wp:docPr id="1550432479" name="Star: 5 Point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045" cy="2820035"/>
                        </a:xfrm>
                        <a:prstGeom prst="star5">
                          <a:avLst/>
                        </a:prstGeom>
                        <a:solidFill>
                          <a:srgbClr val="FA4600"/>
                        </a:solidFill>
                        <a:ln>
                          <a:solidFill>
                            <a:srgbClr val="FA4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1D917" id="Star: 5 Points 5" o:spid="_x0000_s1026" style="position:absolute;margin-left:0;margin-top:3.35pt;width:248.35pt;height:222.05pt;z-index:25165977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3154045,2820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" path="m3,1077155r1204742,7l1577023,r372277,1077162l3154042,1077155r-974661,665715l2551674,2820028,1577023,2154300,602371,2820028,974664,1742870,3,1077155xe" fillcolor="#fa4600" strokecolor="#fa4600" strokeweight="1pt">
                <v:stroke joinstyle="miter"/>
                <v:path arrowok="t" o:connecttype="custom" o:connectlocs="3,1077155;1204745,1077162;1577023,0;1949300,1077162;3154042,1077155;2179381,1742870;2551674,2820028;1577023,2154300;602371,2820028;974664,1742870;3,1077155" o:connectangles="0,0,0,0,0,0,0,0,0,0,0"/>
                <w10:wrap anchorx="margin"/>
              </v:shape>
            </w:pict>
          </mc:Fallback>
        </mc:AlternateContent>
      </w:r>
      <w:r w:rsidR="0043429C"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392121FF" wp14:editId="5A9034AE">
                <wp:simplePos x="0" y="0"/>
                <wp:positionH relativeFrom="margin">
                  <wp:posOffset>2005965</wp:posOffset>
                </wp:positionH>
                <wp:positionV relativeFrom="paragraph">
                  <wp:posOffset>69663</wp:posOffset>
                </wp:positionV>
                <wp:extent cx="3002192" cy="2858935"/>
                <wp:effectExtent l="0" t="0" r="27305" b="17780"/>
                <wp:wrapNone/>
                <wp:docPr id="1204121554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2192" cy="285893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C8080F" id="Oval 3" o:spid="_x0000_s1026" style="position:absolute;margin-left:157.95pt;margin-top:5.5pt;width:236.4pt;height:225.1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" fillcolor="white [3212]" strokecolor="white [3212]" strokeweight="1pt">
                <v:stroke joinstyle="miter"/>
                <w10:wrap anchorx="margin"/>
              </v:oval>
            </w:pict>
          </mc:Fallback>
        </mc:AlternateContent>
      </w:r>
    </w:p>
    <w:p w14:paraId="57AFFC41" w14:textId="50570F7C" w:rsidR="006D7810" w:rsidRDefault="006D7810" w:rsidP="006D7810"/>
    <w:p w14:paraId="17A2630E" w14:textId="1F7CBC35" w:rsidR="006D7810" w:rsidRDefault="006D7810" w:rsidP="006D7810"/>
    <w:p w14:paraId="73805907" w14:textId="22D2D981" w:rsidR="006D7810" w:rsidRDefault="006D7810" w:rsidP="006D7810"/>
    <w:p w14:paraId="5E3EA5DB" w14:textId="26B4F889" w:rsidR="006D7810" w:rsidRDefault="006D7810" w:rsidP="006D7810"/>
    <w:p w14:paraId="1DC7D333" w14:textId="2203FBD0" w:rsidR="006D7810" w:rsidRDefault="006D7810" w:rsidP="006D7810"/>
    <w:p w14:paraId="50964836" w14:textId="0DE03202" w:rsidR="006D7810" w:rsidRDefault="00761970" w:rsidP="006D7810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788F8A" wp14:editId="45234E18">
                <wp:simplePos x="0" y="0"/>
                <wp:positionH relativeFrom="margin">
                  <wp:posOffset>2746375</wp:posOffset>
                </wp:positionH>
                <wp:positionV relativeFrom="paragraph">
                  <wp:posOffset>52070</wp:posOffset>
                </wp:positionV>
                <wp:extent cx="1738946" cy="1210390"/>
                <wp:effectExtent l="0" t="0" r="0" b="0"/>
                <wp:wrapNone/>
                <wp:docPr id="173734193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8946" cy="12103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1A34F3" w14:textId="23B42D92" w:rsidR="0043429C" w:rsidRPr="00D84E3E" w:rsidRDefault="0043429C">
                            <w:pPr>
                              <w:rPr>
                                <w:rFonts w:ascii="AcadEref" w:hAnsi="AcadEref" w:cs="ADLaM Display"/>
                                <w:color w:val="FFFFFF" w:themeColor="background1"/>
                                <w:sz w:val="160"/>
                                <w:szCs w:val="160"/>
                              </w:rPr>
                            </w:pPr>
                            <w:r w:rsidRPr="00D84E3E">
                              <w:rPr>
                                <w:rFonts w:ascii="AcadEref" w:hAnsi="AcadEref" w:cs="ADLaM Display"/>
                                <w:color w:val="FFFFFF" w:themeColor="background1"/>
                                <w:sz w:val="160"/>
                                <w:szCs w:val="160"/>
                              </w:rPr>
                              <w:t>V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88F8A" id="Text Box 4" o:spid="_x0000_s1027" type="#_x0000_t202" style="position:absolute;margin-left:216.25pt;margin-top:4.1pt;width:136.9pt;height:95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" filled="f" stroked="f" strokeweight=".5pt">
                <v:textbox>
                  <w:txbxContent>
                    <w:p w14:paraId="561A34F3" w14:textId="23B42D92" w:rsidR="0043429C" w:rsidRPr="00D84E3E" w:rsidRDefault="0043429C">
                      <w:pPr>
                        <w:rPr>
                          <w:rFonts w:ascii="AcadEref" w:hAnsi="AcadEref" w:cs="ADLaM Display"/>
                          <w:color w:val="FFFFFF" w:themeColor="background1"/>
                          <w:sz w:val="160"/>
                          <w:szCs w:val="160"/>
                        </w:rPr>
                      </w:pPr>
                      <w:r w:rsidRPr="00D84E3E">
                        <w:rPr>
                          <w:rFonts w:ascii="AcadEref" w:hAnsi="AcadEref" w:cs="ADLaM Display"/>
                          <w:color w:val="FFFFFF" w:themeColor="background1"/>
                          <w:sz w:val="160"/>
                          <w:szCs w:val="160"/>
                        </w:rPr>
                        <w:t>VI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561E4E" w14:textId="77777777" w:rsidR="006D7810" w:rsidRDefault="006D7810" w:rsidP="006D7810"/>
    <w:p w14:paraId="79707B29" w14:textId="53839094" w:rsidR="006D7810" w:rsidRDefault="006D7810" w:rsidP="006D7810"/>
    <w:p w14:paraId="6E0ABE36" w14:textId="035283AD" w:rsidR="006D7810" w:rsidRDefault="006D7810" w:rsidP="006D7810"/>
    <w:p w14:paraId="2759F10B" w14:textId="470008DF" w:rsidR="006D7810" w:rsidRDefault="006D7810" w:rsidP="006D7810"/>
    <w:p w14:paraId="2C9D9B8D" w14:textId="1B298B07" w:rsidR="006D7810" w:rsidRDefault="006D7810" w:rsidP="006D7810"/>
    <w:p w14:paraId="097DFD7F" w14:textId="77777777" w:rsidR="006D7810" w:rsidRDefault="006D7810" w:rsidP="006D7810"/>
    <w:p w14:paraId="67F677A0" w14:textId="77777777" w:rsidR="006D7810" w:rsidRDefault="006D7810" w:rsidP="006D7810"/>
    <w:p w14:paraId="51032BB7" w14:textId="77777777" w:rsidR="006D7810" w:rsidRDefault="006D7810" w:rsidP="006D7810"/>
    <w:p w14:paraId="7E371FF8" w14:textId="77777777" w:rsidR="006D7810" w:rsidRDefault="006D7810" w:rsidP="006D7810"/>
    <w:p w14:paraId="5AEBA2F4" w14:textId="77777777" w:rsidR="006D7810" w:rsidRDefault="006D7810" w:rsidP="006D7810"/>
    <w:p w14:paraId="2F29EEF7" w14:textId="77777777" w:rsidR="006D7810" w:rsidRPr="006D7810" w:rsidRDefault="006D7810" w:rsidP="006D7810"/>
    <w:p w14:paraId="04B374BD" w14:textId="77777777" w:rsidR="00EA4A19" w:rsidRPr="00EA4A19" w:rsidRDefault="00EA4A19" w:rsidP="00EA4A19"/>
    <w:p w14:paraId="6ABD1C9C" w14:textId="612B359C" w:rsidR="00037EAD" w:rsidRPr="0082466D" w:rsidRDefault="0082466D" w:rsidP="00037EAD">
      <w:pPr>
        <w:jc w:val="center"/>
        <w:rPr>
          <w:rFonts w:ascii="Century Gothic" w:hAnsi="Century Gothic" w:cs="Aharoni"/>
          <w:b/>
          <w:color w:val="FA4600"/>
          <w:sz w:val="96"/>
          <w:szCs w:val="96"/>
        </w:rPr>
      </w:pPr>
      <w:r w:rsidRPr="0082466D">
        <w:rPr>
          <w:rFonts w:ascii="Century Gothic" w:hAnsi="Century Gothic" w:cs="Aharoni"/>
          <w:b/>
          <w:color w:val="FA4600"/>
          <w:sz w:val="96"/>
          <w:szCs w:val="96"/>
        </w:rPr>
        <w:t xml:space="preserve">VIP </w:t>
      </w:r>
      <w:r w:rsidR="00037EAD" w:rsidRPr="0082466D">
        <w:rPr>
          <w:rFonts w:ascii="Century Gothic" w:hAnsi="Century Gothic" w:cs="Aharoni"/>
          <w:b/>
          <w:color w:val="FA4600"/>
          <w:sz w:val="96"/>
          <w:szCs w:val="96"/>
        </w:rPr>
        <w:t>PARKING PERMIT</w:t>
      </w:r>
    </w:p>
    <w:p w14:paraId="6F2382A9" w14:textId="405886A1" w:rsidR="00037EAD" w:rsidRDefault="00037EAD" w:rsidP="00037EAD">
      <w:pPr>
        <w:jc w:val="center"/>
        <w:rPr>
          <w:rFonts w:ascii="Century Gothic" w:hAnsi="Century Gothic" w:cs="Aharoni"/>
          <w:b/>
          <w:i/>
          <w:iCs/>
          <w:sz w:val="96"/>
          <w:szCs w:val="96"/>
        </w:rPr>
      </w:pPr>
      <w:r w:rsidRPr="00037EAD">
        <w:rPr>
          <w:rFonts w:ascii="Century Gothic" w:hAnsi="Century Gothic" w:cs="Aharoni"/>
          <w:b/>
          <w:i/>
          <w:iCs/>
          <w:sz w:val="96"/>
          <w:szCs w:val="96"/>
        </w:rPr>
        <w:t>BOH PASS</w:t>
      </w:r>
    </w:p>
    <w:p w14:paraId="4E7DF6E9" w14:textId="77777777" w:rsidR="00037EAD" w:rsidRPr="00037EAD" w:rsidRDefault="00037EAD" w:rsidP="00037EAD">
      <w:pPr>
        <w:jc w:val="center"/>
        <w:rPr>
          <w:rFonts w:ascii="Century Gothic" w:hAnsi="Century Gothic" w:cs="Aharoni"/>
          <w:b/>
          <w:i/>
          <w:iCs/>
          <w:sz w:val="40"/>
          <w:szCs w:val="40"/>
        </w:rPr>
      </w:pPr>
    </w:p>
    <w:p w14:paraId="5F3F2D8F" w14:textId="77777777" w:rsidR="00037EAD" w:rsidRPr="00037EAD" w:rsidRDefault="00037EAD" w:rsidP="00037EAD">
      <w:pPr>
        <w:jc w:val="center"/>
        <w:rPr>
          <w:rFonts w:ascii="Century Gothic" w:hAnsi="Century Gothic"/>
          <w:noProof/>
        </w:rPr>
      </w:pPr>
    </w:p>
    <w:p w14:paraId="029250C7" w14:textId="77777777" w:rsidR="00DE0DB0" w:rsidRDefault="00DE0DB0" w:rsidP="00DE0DB0">
      <w:pPr>
        <w:jc w:val="center"/>
        <w:rPr>
          <w:rFonts w:ascii="Century Gothic" w:hAnsi="Century Gothic"/>
          <w:b/>
          <w:bCs/>
          <w:sz w:val="48"/>
          <w:szCs w:val="48"/>
        </w:rPr>
      </w:pPr>
      <w:proofErr w:type="gramStart"/>
      <w:r w:rsidRPr="005D26F1">
        <w:rPr>
          <w:rFonts w:ascii="Century Gothic" w:hAnsi="Century Gothic"/>
          <w:b/>
          <w:bCs/>
          <w:sz w:val="48"/>
          <w:szCs w:val="48"/>
        </w:rPr>
        <w:t xml:space="preserve">DATES: </w:t>
      </w:r>
      <w:r>
        <w:rPr>
          <w:rFonts w:ascii="Century Gothic" w:hAnsi="Century Gothic"/>
          <w:b/>
          <w:bCs/>
          <w:sz w:val="48"/>
          <w:szCs w:val="48"/>
        </w:rPr>
        <w:t>{{</w:t>
      </w:r>
      <w:proofErr w:type="gramEnd"/>
      <w:r>
        <w:rPr>
          <w:rFonts w:ascii="Century Gothic" w:hAnsi="Century Gothic"/>
          <w:b/>
          <w:bCs/>
          <w:sz w:val="48"/>
          <w:szCs w:val="48"/>
        </w:rPr>
        <w:t>Dates}}</w:t>
      </w:r>
    </w:p>
    <w:p w14:paraId="42318AD4" w14:textId="77777777" w:rsidR="00DE0DB0" w:rsidRPr="009B2477" w:rsidRDefault="00DE0DB0" w:rsidP="00DE0DB0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60009CC0" w14:textId="5B5D23B4" w:rsidR="00037EAD" w:rsidRDefault="00DE0DB0" w:rsidP="00DE0DB0">
      <w:pPr>
        <w:jc w:val="center"/>
        <w:rPr>
          <w:rFonts w:ascii="Century Gothic" w:hAnsi="Century Gothic"/>
          <w:b/>
          <w:bCs/>
          <w:sz w:val="48"/>
          <w:szCs w:val="48"/>
        </w:rPr>
      </w:pPr>
      <w:r>
        <w:rPr>
          <w:rFonts w:ascii="Century Gothic" w:hAnsi="Century Gothic"/>
          <w:b/>
          <w:bCs/>
          <w:sz w:val="48"/>
          <w:szCs w:val="48"/>
        </w:rPr>
        <w:t xml:space="preserve"> CELL PHONE # {{</w:t>
      </w:r>
      <w:proofErr w:type="spellStart"/>
      <w:r>
        <w:rPr>
          <w:rFonts w:ascii="Century Gothic" w:hAnsi="Century Gothic"/>
          <w:b/>
          <w:bCs/>
          <w:sz w:val="48"/>
          <w:szCs w:val="48"/>
        </w:rPr>
        <w:t>CellPhone</w:t>
      </w:r>
      <w:proofErr w:type="spellEnd"/>
      <w:r>
        <w:rPr>
          <w:rFonts w:ascii="Century Gothic" w:hAnsi="Century Gothic"/>
          <w:b/>
          <w:bCs/>
          <w:sz w:val="48"/>
          <w:szCs w:val="48"/>
        </w:rPr>
        <w:t>}}</w:t>
      </w:r>
    </w:p>
    <w:p w14:paraId="019C9FA8" w14:textId="77777777" w:rsidR="00DE0DB0" w:rsidRDefault="00DE0DB0" w:rsidP="00DE0DB0">
      <w:pPr>
        <w:jc w:val="center"/>
        <w:rPr>
          <w:rFonts w:ascii="Century Gothic" w:hAnsi="Century Gothic"/>
          <w:b/>
          <w:bCs/>
          <w:sz w:val="48"/>
          <w:szCs w:val="48"/>
        </w:rPr>
      </w:pPr>
    </w:p>
    <w:p w14:paraId="128A619F" w14:textId="77777777" w:rsidR="00037EAD" w:rsidRDefault="00037EAD" w:rsidP="00037EAD">
      <w:pPr>
        <w:jc w:val="center"/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</w:pPr>
      <w:r w:rsidRPr="006C3E1E"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  <w:t>*PLEASE KEEP ON DASH OF VEHICLE AT ALL TIMES*</w:t>
      </w:r>
    </w:p>
    <w:p w14:paraId="1C3BBBFF" w14:textId="1FA3C27C" w:rsidR="009162BF" w:rsidRDefault="009162BF" w:rsidP="007B3BEB">
      <w:pPr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</w:pPr>
    </w:p>
    <w:p w14:paraId="15DD691A" w14:textId="77777777" w:rsidR="009162BF" w:rsidRDefault="009162BF" w:rsidP="00037EAD">
      <w:pPr>
        <w:jc w:val="center"/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</w:pPr>
    </w:p>
    <w:p w14:paraId="69267960" w14:textId="38D1AB1B" w:rsidR="003B48E8" w:rsidRPr="00037EAD" w:rsidRDefault="003B48E8" w:rsidP="00037EAD">
      <w:pPr>
        <w:jc w:val="center"/>
        <w:rPr>
          <w:rFonts w:ascii="Century Gothic" w:hAnsi="Century Gothic"/>
          <w:noProof/>
        </w:rPr>
      </w:pPr>
    </w:p>
    <w:sectPr w:rsidR="003B48E8" w:rsidRPr="00037EAD" w:rsidSect="00C33E1B">
      <w:headerReference w:type="default" r:id="rId6"/>
      <w:footerReference w:type="default" r:id="rId7"/>
      <w:pgSz w:w="12240" w:h="15840"/>
      <w:pgMar w:top="576" w:right="576" w:bottom="576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5D1E37" w14:textId="77777777" w:rsidR="00A64079" w:rsidRDefault="00A64079" w:rsidP="003B48E8">
      <w:r>
        <w:separator/>
      </w:r>
    </w:p>
  </w:endnote>
  <w:endnote w:type="continuationSeparator" w:id="0">
    <w:p w14:paraId="5DCC41A2" w14:textId="77777777" w:rsidR="00A64079" w:rsidRDefault="00A64079" w:rsidP="003B4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cadEref">
    <w:altName w:val="Calibri"/>
    <w:charset w:val="00"/>
    <w:family w:val="auto"/>
    <w:pitch w:val="variable"/>
    <w:sig w:usb0="00000003" w:usb1="00000000" w:usb2="00000000" w:usb3="00000000" w:csb0="00000001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2DF49" w14:textId="0A5F464E" w:rsidR="00AA2051" w:rsidRDefault="003B48E8">
    <w:pPr>
      <w:pStyle w:val="Footer"/>
    </w:pPr>
    <w:r>
      <w:rPr>
        <w:noProof/>
        <w14:ligatures w14:val="standardContextual"/>
      </w:rPr>
      <w:drawing>
        <wp:anchor distT="0" distB="0" distL="114300" distR="114300" simplePos="0" relativeHeight="251662336" behindDoc="0" locked="0" layoutInCell="1" allowOverlap="1" wp14:anchorId="28F2192F" wp14:editId="4DEB9B95">
          <wp:simplePos x="0" y="0"/>
          <wp:positionH relativeFrom="margin">
            <wp:align>center</wp:align>
          </wp:positionH>
          <wp:positionV relativeFrom="paragraph">
            <wp:posOffset>-863600</wp:posOffset>
          </wp:positionV>
          <wp:extent cx="3678799" cy="1025870"/>
          <wp:effectExtent l="0" t="0" r="0" b="0"/>
          <wp:wrapThrough wrapText="bothSides">
            <wp:wrapPolygon edited="0">
              <wp:start x="7942" y="1605"/>
              <wp:lineTo x="1790" y="3210"/>
              <wp:lineTo x="559" y="4012"/>
              <wp:lineTo x="671" y="16451"/>
              <wp:lineTo x="895" y="19661"/>
              <wp:lineTo x="20694" y="19661"/>
              <wp:lineTo x="20918" y="15247"/>
              <wp:lineTo x="20806" y="3611"/>
              <wp:lineTo x="19911" y="3210"/>
              <wp:lineTo x="9396" y="1605"/>
              <wp:lineTo x="7942" y="1605"/>
            </wp:wrapPolygon>
          </wp:wrapThrough>
          <wp:docPr id="757487090" name="Picture 2" descr="A logo with text on 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487090" name="Picture 2" descr="A logo with text on i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8799" cy="1025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01B38" w14:textId="77777777" w:rsidR="00A64079" w:rsidRDefault="00A64079" w:rsidP="003B48E8">
      <w:r>
        <w:separator/>
      </w:r>
    </w:p>
  </w:footnote>
  <w:footnote w:type="continuationSeparator" w:id="0">
    <w:p w14:paraId="2932A324" w14:textId="77777777" w:rsidR="00A64079" w:rsidRDefault="00A64079" w:rsidP="003B4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854A" w14:textId="578D130B" w:rsidR="00AA2051" w:rsidRPr="00F0227A" w:rsidRDefault="00AA2051" w:rsidP="00F0227A">
    <w:pPr>
      <w:pStyle w:val="Header"/>
      <w:jc w:val="center"/>
      <w:rPr>
        <w:rFonts w:ascii="Century Gothic" w:hAnsi="Century Gothic"/>
        <w:sz w:val="72"/>
        <w:szCs w:val="5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bM0N7E0tjQ2sTBW0lEKTi0uzszPAykwrgUAEmpA4CwAAAA="/>
  </w:docVars>
  <w:rsids>
    <w:rsidRoot w:val="003B48E8"/>
    <w:rsid w:val="00033AA0"/>
    <w:rsid w:val="00037EAD"/>
    <w:rsid w:val="000D6026"/>
    <w:rsid w:val="00243799"/>
    <w:rsid w:val="002535E8"/>
    <w:rsid w:val="002C49D6"/>
    <w:rsid w:val="00350547"/>
    <w:rsid w:val="003639EC"/>
    <w:rsid w:val="003A682B"/>
    <w:rsid w:val="003B48E8"/>
    <w:rsid w:val="003E3C02"/>
    <w:rsid w:val="0043429C"/>
    <w:rsid w:val="00461AAE"/>
    <w:rsid w:val="00664DAA"/>
    <w:rsid w:val="006D7810"/>
    <w:rsid w:val="007003EE"/>
    <w:rsid w:val="00761970"/>
    <w:rsid w:val="007808E2"/>
    <w:rsid w:val="007B3BEB"/>
    <w:rsid w:val="007C3A1A"/>
    <w:rsid w:val="007C690D"/>
    <w:rsid w:val="0082466D"/>
    <w:rsid w:val="008A63D2"/>
    <w:rsid w:val="008A69CB"/>
    <w:rsid w:val="008B157C"/>
    <w:rsid w:val="00915550"/>
    <w:rsid w:val="009162BF"/>
    <w:rsid w:val="00A64079"/>
    <w:rsid w:val="00AA2051"/>
    <w:rsid w:val="00B85A39"/>
    <w:rsid w:val="00C33E1B"/>
    <w:rsid w:val="00D65EF0"/>
    <w:rsid w:val="00D84E3E"/>
    <w:rsid w:val="00DA136F"/>
    <w:rsid w:val="00DB3191"/>
    <w:rsid w:val="00DE0DB0"/>
    <w:rsid w:val="00DF6A08"/>
    <w:rsid w:val="00E01612"/>
    <w:rsid w:val="00EA4A19"/>
    <w:rsid w:val="00F1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FB87AE"/>
  <w15:chartTrackingRefBased/>
  <w15:docId w15:val="{51C28C26-480D-40D2-A46F-6CC3C7BD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8E8"/>
    <w:pPr>
      <w:spacing w:after="0" w:line="240" w:lineRule="auto"/>
    </w:pPr>
    <w:rPr>
      <w:rFonts w:ascii="Univers (W1)" w:eastAsia="Times New Roman" w:hAnsi="Univers (W1)" w:cs="Times New Roman"/>
      <w:kern w:val="0"/>
      <w:szCs w:val="20"/>
      <w14:ligatures w14:val="none"/>
    </w:rPr>
  </w:style>
  <w:style w:type="paragraph" w:styleId="Heading3">
    <w:name w:val="heading 3"/>
    <w:basedOn w:val="Normal"/>
    <w:next w:val="Normal"/>
    <w:link w:val="Heading3Char"/>
    <w:qFormat/>
    <w:rsid w:val="003B48E8"/>
    <w:pPr>
      <w:keepNext/>
      <w:outlineLvl w:val="2"/>
    </w:pPr>
    <w:rPr>
      <w:b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48E8"/>
    <w:rPr>
      <w:rFonts w:ascii="Univers (W1)" w:eastAsia="Times New Roman" w:hAnsi="Univers (W1)" w:cs="Times New Roman"/>
      <w:b/>
      <w:kern w:val="0"/>
      <w:sz w:val="6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B48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8E8"/>
    <w:rPr>
      <w:rFonts w:ascii="Univers (W1)" w:eastAsia="Times New Roman" w:hAnsi="Univers (W1)" w:cs="Times New Roman"/>
      <w:kern w:val="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B48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8E8"/>
    <w:rPr>
      <w:rFonts w:ascii="Univers (W1)" w:eastAsia="Times New Roman" w:hAnsi="Univers (W1)" w:cs="Times New Roman"/>
      <w:kern w:val="0"/>
      <w:szCs w:val="20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033AA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3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8529D-C963-4DCE-A97D-E56FF6D0C04C}"/>
      </w:docPartPr>
      <w:docPartBody>
        <w:p w:rsidR="00000000" w:rsidRDefault="0092522B">
          <w:r w:rsidRPr="00DB7A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cadEref">
    <w:altName w:val="Calibri"/>
    <w:charset w:val="00"/>
    <w:family w:val="auto"/>
    <w:pitch w:val="variable"/>
    <w:sig w:usb0="00000003" w:usb1="00000000" w:usb2="00000000" w:usb3="00000000" w:csb0="00000001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22B"/>
    <w:rsid w:val="008A63D2"/>
    <w:rsid w:val="0092522B"/>
    <w:rsid w:val="00E1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22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Petruska</dc:creator>
  <cp:keywords/>
  <dc:description/>
  <cp:lastModifiedBy>Oleksii Shumskyi</cp:lastModifiedBy>
  <cp:revision>22</cp:revision>
  <dcterms:created xsi:type="dcterms:W3CDTF">2024-01-03T15:48:00Z</dcterms:created>
  <dcterms:modified xsi:type="dcterms:W3CDTF">2025-08-2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8bd7ad556b092baed1609f43ea4c7016ef7aa6f6efe9ad8c9d8fec3f632dd6</vt:lpwstr>
  </property>
</Properties>
</file>